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ད་སྐྱེད་སྒྲོན་མ་བཞུགས་སོ། །​ ༄༅༅། །​སེམས་ཅན་དམ་པའི་ཆོས་ལ་དད་པ་སྐྱེད་</w:t>
      </w:r>
      <w:r>
        <w:rPr>
          <w:rStyle w:val="FootnoteReference"/>
        </w:rPr>
        <w:footnoteReference w:id="20"/>
      </w:r>
      <w:r>
        <w:t xml:space="preserve">མཛད་པའི། །​དད་པ་སྐྱེད་</w:t>
      </w:r>
      <w:r>
        <w:rPr>
          <w:rStyle w:val="FootnoteReference"/>
        </w:rPr>
        <w:footnoteReference w:id="21"/>
      </w:r>
      <w:r>
        <w:t xml:space="preserve">མཛད་བླ་མ་དམ་པ་དང་། །​མོས་པས་ཡོན་ཏན་འབྱུང་བའི་དཀོན་མཆོག་ལ། །​བདག་ཉིད་གུས་པས་དེ་ལ་ཕྱག་འཚལ་ལོ། །​ཞེ་སྡང་མེ་ཡིས་རང་གི་</w:t>
      </w:r>
      <w:r>
        <w:rPr>
          <w:rStyle w:val="FootnoteReference"/>
        </w:rPr>
        <w:footnoteReference w:id="22"/>
      </w:r>
      <w:r>
        <w:t xml:space="preserve">རྒྱུད་བསྲེགས་ཤིང་། །​གཏི་མུག་མུན་པས་ཤེས་རབ་དམིགས་བུ་ལྡོངས། །​འཁོར་བའི་གཡང་</w:t>
      </w:r>
      <w:r>
        <w:rPr>
          <w:rStyle w:val="FootnoteReference"/>
        </w:rPr>
        <w:footnoteReference w:id="23"/>
      </w:r>
      <w:r>
        <w:t xml:space="preserve">སར་ལྷུང་བས་སྡུག་བསྔལ་རྒྱུན་མི་འཆད། །​འཁོར་བའི་བཙོན་རར་བཟུང་ཞིང་ལྕགས་བཅུག་པའི། །​མ་འོངས་སྐྱེ་བོའི་དོན་དུ་བདག་གིས་བརྩམ་པར་བྱ། །​བདག་གི་</w:t>
      </w:r>
      <w:r>
        <w:rPr>
          <w:rStyle w:val="FootnoteReference"/>
        </w:rPr>
        <w:footnoteReference w:id="24"/>
      </w:r>
      <w:r>
        <w:t xml:space="preserve">རྒྱུད་ལ་ལེགས་པར་ཚུར་བལྟས་བས། །​མི་ལུས་འདི་ནི་ཤིན་ཏུ་ཐོབ་པར་དཀའ། །​གྱང་ངོས་སྲན་མ་གཏོར་བ་གཅིག་ཆགས་སྲིད། །​ཐམས་ཅད་ས་ལ་ལྷུང་</w:t>
      </w:r>
      <w:r>
        <w:rPr>
          <w:rStyle w:val="FootnoteReference"/>
        </w:rPr>
        <w:footnoteReference w:id="25"/>
      </w:r>
      <w:r>
        <w:t xml:space="preserve">ནས་སོང་བ་ལྟར། །​མི་ལུས་ཐོབ་དཀའ་སེམས་ཅན་གྲངས་ལ་ལྟོས། །​རྒྱ་མཚོ་གཅིག་ནས་གཉའ་ཤིང་བུག་པ་དང་། །​རུས་སྦལ་ཕྲད་པ་བས་ཀྱང་དུད་འགྲོ་ནས། །​མི་ཉིད་ཆེས་ཐོབ་དཀའ་བས་མི་དབང་གིས། །​དམ་ཆོས་སྤྱད་པས་དེ་འབྲས་མཆིས་པར་མཛོད། །​སྦྱིན་ནོར་འདྲ་བའི་མི་ལུས་འདི་ཐོབ་ཚེ། །​འདི་ལ་ཕན་པའི་ཐར་པ་མ་བསྒྲུབས་པར། །​ཕྱིས་ནི་དལ་འབྱོར་ཕུན་སུམ་ཚོགས་པ་འདི། །​ཐོབ་པར་དཀའ་བའི་ཚེ་འདི་ཆུད་མ་</w:t>
      </w:r>
      <w:r>
        <w:rPr>
          <w:rStyle w:val="FootnoteReference"/>
        </w:rPr>
        <w:footnoteReference w:id="26"/>
      </w:r>
      <w:r>
        <w:t xml:space="preserve">གསན། །​འཇིག་རྟེན་སྤྱོད་པ་དག་ལ་ཕར་བལྟས་པས། །​ཐར་ལ་མི་མོས་སྡིག་ལ་</w:t>
      </w:r>
      <w:r>
        <w:rPr>
          <w:rStyle w:val="FootnoteReference"/>
        </w:rPr>
        <w:footnoteReference w:id="27"/>
      </w:r>
      <w:r>
        <w:t xml:space="preserve">དགའ་བ་སྐྱེ།</w:t>
      </w:r>
      <w:r>
        <w:rPr>
          <w:rStyle w:val="FootnoteReference"/>
        </w:rPr>
        <w:footnoteReference w:id="28"/>
      </w:r>
      <w:r>
        <w:t xml:space="preserve"> །​མཐོ་ལ་ཕྲག་དོག་མཉམ་ལ་འགྲན་སེམས་བྱེད། །​དམའ་ལ་ང་རྒྱལ་བསྟོད་ན་དྲེགས་པ་སྐྱེ།</w:t>
      </w:r>
      <w:r>
        <w:rPr>
          <w:rStyle w:val="FootnoteReference"/>
        </w:rPr>
        <w:footnoteReference w:id="29"/>
      </w:r>
      <w:r>
        <w:t xml:space="preserve"> །​མི་སྙན་བརྗོད་ན་ཁོང་ནས་འཁྲུག་པར་འགྱུར། །​རང་དོན་ཐར་པ་རྒྱབ་ཏུ་བོར་བྱས་ནས། །​འཁྲུལ་དོན་བུ་དང་ནོར་ལ་བདག་ཏུ་འཛིན། །​སྐྱབས་པའི་ཆོས་བཞག་ཐར་པའི་ལམ་སྣ་བོར། །​སྡུག་པའི་མི་ཆོས་གླེན་པའི་བུ་ནོར་སོག །</w:t>
      </w:r>
      <w:r>
        <w:rPr>
          <w:rStyle w:val="FootnoteReference"/>
        </w:rPr>
        <w:footnoteReference w:id="30"/>
      </w:r>
      <w:r>
        <w:t xml:space="preserve">​ཇི་ཙམ་སྡིག་ལ་བསྡོས་ནས་ནོར་བསགས་ཀྱང་། །​སྡིག་པའི་རྣམ་སྨིན་རྨོངས་པ་བདག་ཉིད་འཁུར། །​བསགས་པའི་ནོར་ནི་ཁོ་བདག་བུ་ཚ་ཁྱེར། །​རོ་དང་མཚུངས་ཀྱང་བདག་ཉིད་བཟང་པོར་འཛིན། །​འཁོར་བའི་བཙོན་རར་ཚུད་ཀྱང་འབྲོས་བསམ་མེད། །​ཕྱི་ན་རྟེན་མེད་ཟས་ནོར་བུ་ལ་ཆགས། །​དད་ལྡན་ཕ་མའི་གདུང་</w:t>
      </w:r>
      <w:r>
        <w:rPr>
          <w:rStyle w:val="FootnoteReference"/>
        </w:rPr>
        <w:footnoteReference w:id="31"/>
      </w:r>
      <w:r>
        <w:t xml:space="preserve">སེམས་རྩད་ནས་བྲལ། །​བདག་ནི་སྟོབས་བཟང་གཞན་ནི་དྲེགས་པ་འཇོམས། །​གཞན་གྱི་ནོར་དང་རྫས་ལ་ཆགས་པ་སྐྱེ། །​མ་བཅོལ་གཞན་ལ་གནོད་པའི་ཁ་གཏོགས་ཟེར། །​ཉན་བཤད་དུས་ན་</w:t>
      </w:r>
      <w:r>
        <w:rPr>
          <w:rStyle w:val="FootnoteReference"/>
        </w:rPr>
        <w:footnoteReference w:id="32"/>
      </w:r>
      <w:r>
        <w:t xml:space="preserve">བསམ་པ་ལོགས་སུ་གཏོང་།</w:t>
      </w:r>
      <w:r>
        <w:rPr>
          <w:rStyle w:val="FootnoteReference"/>
        </w:rPr>
        <w:footnoteReference w:id="33"/>
      </w:r>
      <w:r>
        <w:t xml:space="preserve"> །​དཀོན་མཆོག་མཐོང་ན་སྐྱོན་མེད་གཤེ་ཚིག་སྨྲ། །​སེམས་ཅན་མཐོང་ན་ཞེ་སྡང་གསོད་སེམས་སྐྱེ། །​འདི་ལ་སྐྱིད་ན་ཕྱི་མ་སྡུག་མོད་ཟེར། །​དེ་དང་ལྡན་པའི་སེམས་ཅན་སྐྱེ་བོ་དེ། །​མི་ལུས་ཆུད་གསན་ཨད་ཙ་</w:t>
      </w:r>
      <w:r>
        <w:rPr>
          <w:rStyle w:val="FootnoteReference"/>
        </w:rPr>
        <w:footnoteReference w:id="34"/>
      </w:r>
      <w:r>
        <w:t xml:space="preserve">སྙིང་རེ་རྗེ། །​གླིང་མཆོག་བཞི་ན་འཛམ་གླིང་འདིར་སྐྱེ་དཀའ། །​འདི་ན་སེམས་ཅན་གྲངས་མང་གནས་པ་ལ། །​མི་ལུས་འདི་ནི་ཤིན་ཏུ་ཐོབ་དཀའ་ན། །​འོན་ལོང་ཞ་བོར་གྱུར་ཀྱང་ཆོས་སྤྱོད་དཀའ། །​སྒྲོ་སྐུར་མེད་པའི་ལུས་ཐོབ་གཞོན་པའི་ཚེ། །​དམ་ཆོས་མི་སྤྱོད་མི་ལུས་ཆུད་རེ་གསན། །​གང་ཞིག་གསེར་སྣོད་རིན་ཆེན་སྤྲས་པ་ཡིས། །​ངན་སྐྱུགས་འཕྱག་པར་བྱེད་པ་དེ་བས་ཀྱང་། །​གང་ཞིག་མི་རུ་སྐྱེས་ནས་སྡིག་པ་དག །​བྱེད་པ་དེ་དག་རབ་ཏུ་བླུན་པ་ལགས། །​ན་དང་རྒ་དང་འཆི་བའི་དུས་བྱུང་ན། །​མི་ལུས་ཆུད་གསན་འགྱོད་ཀྱང་ཕན་པ་མེད། །​དཔེར་ན་ཟོན་མེད་དགྲ་ཕྱོགས་ཕྱིན་པའི་ཚེ། །​དགྲ་ཡིས་</w:t>
      </w:r>
      <w:r>
        <w:rPr>
          <w:rStyle w:val="FootnoteReference"/>
        </w:rPr>
        <w:footnoteReference w:id="35"/>
      </w:r>
      <w:r>
        <w:t xml:space="preserve">ཟིན་ནས་འགྱོད་པའི་འབྲས་</w:t>
      </w:r>
      <w:r>
        <w:rPr>
          <w:rStyle w:val="FootnoteReference"/>
        </w:rPr>
        <w:footnoteReference w:id="36"/>
      </w:r>
      <w:r>
        <w:t xml:space="preserve">སེམས་སྐྱེ།</w:t>
      </w:r>
      <w:r>
        <w:rPr>
          <w:rStyle w:val="FootnoteReference"/>
        </w:rPr>
        <w:footnoteReference w:id="37"/>
      </w:r>
      <w:r>
        <w:t xml:space="preserve"> །​སྐྱེས་ཀྱང་ཕན་མེད་བདག་གིས་མི་ཐར་ན། །​དེ་འདྲ་དེ་བས་ཆོས་ལ་འབད་པར་རིགས། །​ཕྱིས་འཇིགས་དོགས་ནས་སྔོན་དུ་མཁར་དཔེ་རྩིག །</w:t>
      </w:r>
      <w:r>
        <w:rPr>
          <w:rStyle w:val="FootnoteReference"/>
        </w:rPr>
        <w:footnoteReference w:id="38"/>
      </w:r>
      <w:r>
        <w:t xml:space="preserve">​ཕྱི་མ་ངན་སོང་འཇིགས་ནས་སྔོན་དུ་སྤྱོད། །​ལོ་དུས་སུ་ནི་དར་ཅིག་མི་སྡོད་ན། །​ནམ་ལ་ཡོད་དེ་ཚེ་ལ་ལོང་མེད་དོ། །​ལོ་ཟླས་</w:t>
      </w:r>
      <w:r>
        <w:rPr>
          <w:rStyle w:val="FootnoteReference"/>
        </w:rPr>
        <w:footnoteReference w:id="39"/>
      </w:r>
      <w:r>
        <w:t xml:space="preserve">འདས་ཤིང་འཆི་དང་ཕར་ཕར་ཉེ། །​རང་གི་ཚེ་ནི་གད་ཁའི་ཤིང་པུ་འདྲ། །​འཆི་བདག་བདུད་ནི་གད་རྩིའི་ཆུ་བོ་འདྲ། །​སྐྱེ་རྒ་</w:t>
      </w:r>
      <w:r>
        <w:rPr>
          <w:rStyle w:val="FootnoteReference"/>
        </w:rPr>
        <w:footnoteReference w:id="40"/>
      </w:r>
      <w:r>
        <w:t xml:space="preserve">ན་འཆི་རང་ཐག་</w:t>
      </w:r>
      <w:r>
        <w:rPr>
          <w:rStyle w:val="FootnoteReference"/>
        </w:rPr>
        <w:footnoteReference w:id="41"/>
      </w:r>
      <w:r>
        <w:t xml:space="preserve">རེ་མོས་འདྲ། །​མི་རྟག་འགྱུར་བ་དབྱར་དགུན་སྟོན་དཔྱིད་འདྲ། །​སྔ་མ་ཤི་བའི་མི་རྣམས་ཀུན་གྱིས་ཀྱང་། །​རྟག་ཏུ་རེ་ཞིང་བུ་དང་ནོར་བསགས་ཀྱང་། །​བུ་ནོར་ཕྱིར་ལུས་བདག་ལ་ཕན་པ་མེད། རང་ཉིད་དགེ་སྡིག་གཉིས་དང་སྦྲགས་ནས་འགྲོ། །​ནོར་དང་རྫས་ནི་ཤིང་གའི་བྱེའུ་</w:t>
      </w:r>
      <w:r>
        <w:rPr>
          <w:rStyle w:val="FootnoteReference"/>
        </w:rPr>
        <w:footnoteReference w:id="42"/>
      </w:r>
      <w:r>
        <w:t xml:space="preserve">ཆུང་འདྲ། །​མི་རྟག་ངེས་ཀྱིས་ཆགས་སེམས་གཉེན་པོས་ཆོད། །​སྐྱིད་སྡུག་མི་རྟག་ཁ་སོང་</w:t>
      </w:r>
      <w:r>
        <w:rPr>
          <w:rStyle w:val="FootnoteReference"/>
        </w:rPr>
        <w:footnoteReference w:id="43"/>
      </w:r>
      <w:r>
        <w:t xml:space="preserve">དི་རིང་འདྲ། །​ཆོས་ལ་འགྲོ་བར་ཆས་</w:t>
      </w:r>
      <w:r>
        <w:rPr>
          <w:rStyle w:val="FootnoteReference"/>
        </w:rPr>
        <w:footnoteReference w:id="44"/>
      </w:r>
      <w:r>
        <w:t xml:space="preserve">ཚེ་གཉེན་འདུན་</w:t>
      </w:r>
      <w:r>
        <w:rPr>
          <w:rStyle w:val="FootnoteReference"/>
        </w:rPr>
        <w:footnoteReference w:id="45"/>
      </w:r>
      <w:r>
        <w:t xml:space="preserve">ཚོགས། །​ཡོན་ཏན་བརྗོད་ཅིང་མི་ཆོས་བྱ་དགོས་ཟེར། །​ནོར་གྱིས་བྲིད་ཅིང་དེ་ཡི་བར་དུ་གཅོད། །​དུག་བུམ་ཐོགས་ནས་གཏོར་</w:t>
      </w:r>
      <w:r>
        <w:rPr>
          <w:rStyle w:val="FootnoteReference"/>
        </w:rPr>
        <w:footnoteReference w:id="46"/>
      </w:r>
      <w:r>
        <w:t xml:space="preserve">དུ་འོངས་</w:t>
      </w:r>
      <w:r>
        <w:rPr>
          <w:rStyle w:val="FootnoteReference"/>
        </w:rPr>
        <w:footnoteReference w:id="47"/>
      </w:r>
      <w:r>
        <w:t xml:space="preserve">དང་མཚུངས། །​བདག་ལ་བྱ་སྙམ་གཉེན་འདུན་སྨྲ་བ་ཉན། །​བདེ་བ་བཀག་ནས་གཡང་སར་གཏོང་དང་མཚུངས། །​འཁོར་བའི་བུ་ཚ་དུག་གི་མེ་ཏོག་འདྲ། །​མཐོང་ན་དགའ་སྟེ་ངན་སོང་རྒྱུ་སོགས་ཡིན། །​བདག་ཉིད་འཆི་བདག་བདུད་ཀྱིས་བསླུས་པའི་ཚེ། །​མལ་གྱི་ཐ་མར་ཉལ་ནས་ལུས་གདུངས་ཏེ། །​ཟས་ཀྱི་ཐ་མ་སྐྱུག་ཀྱང་ངུར་བརྒྱགས་སྙོད།</w:t>
      </w:r>
      <w:r>
        <w:rPr>
          <w:rStyle w:val="FootnoteReference"/>
        </w:rPr>
        <w:footnoteReference w:id="48"/>
      </w:r>
      <w:r>
        <w:t xml:space="preserve"> །​ཕ་མ་གཉེན་འདུན་རྣམས་ཀྱིས་མཐའ་བསྐོར་ཏེ། །​དེ་ཚེ་རང་ལ་ཅི་ཡིས་ཕན་སེམས་དང་། །​ཤགས་ཀྱིས་མི་</w:t>
      </w:r>
      <w:r>
        <w:rPr>
          <w:rStyle w:val="FootnoteReference"/>
        </w:rPr>
        <w:footnoteReference w:id="49"/>
      </w:r>
      <w:r>
        <w:t xml:space="preserve">ལོ་དཔའ་བོས་འཐབ་ཏུ་མེད། །​མཁར་གྱིས་མི་ཐུབ་ནོར་གྱིས་སླུ་</w:t>
      </w:r>
      <w:r>
        <w:rPr>
          <w:rStyle w:val="FootnoteReference"/>
        </w:rPr>
        <w:footnoteReference w:id="50"/>
      </w:r>
      <w:r>
        <w:t xml:space="preserve">རུ་མེད། །​གཉེན་གྱིས་མི་ཕན་སྡར་མ་འབྲོས་སུ་མེད། །​ཟུག་གཟེར་ཆེ་ཡང་གཉེན་འདུན་བསྐོར་མི་བཏུབ། །​གསོན་ཚེ་བྱམས་ཀྱང་ཤི་ནས་འཇིགས་ནས་འབྲོས། །​ཡུལ་མཁར་བོར་ནས་རང་ཤོང་གཅིག་ཏུ་སྐྱེལ། །​གཉེན་འདུན་བོར་ནས་བདག་དང་གཅིག་པུ་འཁྱམ།</w:t>
      </w:r>
      <w:r>
        <w:rPr>
          <w:rStyle w:val="FootnoteReference"/>
        </w:rPr>
        <w:footnoteReference w:id="51"/>
      </w:r>
      <w:r>
        <w:t xml:space="preserve"> །​བདག་ལ་བྱམས་ཀྱང་ཕྱི་ནས་འོང་བ་མེད། །​དེ་འདྲའི་གཉེན་རྩད་གོས་ཀྱི་རྡུལ་བཞིན་སྤོངས། །​བྱང་སེམས་མྱུ་གུས་རྩད་ནས་མ་བསྲེགས་པར། །​བྱང་ཆུབ་མཆོག་གི་སེམས་དེ་རྟག་ཏུ་ཟུང་། །​བྱང་ཆུབ་སེམས་བསྐྱེད་གྱུར་ན་སྐད་ཅིག་གིས། །​འཁོར་བའི་བཙོན་རར་བསྡམས་པའི་ཉམ་ཐག་རྣམས། །​བདེ་གཤེགས་སྲས་སུ་དགོངས་ཏེ་བྱིན་གྱིས་རློབས། །​སེམས་ཅན་མི་བདེ་བསལ་བར་</w:t>
      </w:r>
      <w:r>
        <w:rPr>
          <w:rStyle w:val="FootnoteReference"/>
        </w:rPr>
        <w:footnoteReference w:id="52"/>
      </w:r>
      <w:r>
        <w:t xml:space="preserve">འདོད་པ་དང་། །​འཁོར་བར་གནས་དང་བྲལ་བར་</w:t>
      </w:r>
      <w:r>
        <w:rPr>
          <w:rStyle w:val="FootnoteReference"/>
        </w:rPr>
        <w:footnoteReference w:id="53"/>
      </w:r>
      <w:r>
        <w:t xml:space="preserve">འདོད་པ་རྣམས། །​བྱང་ཆུབ་མཆོག་གི་སེམས་འདི་རྟག་ཏུ་བསྐྱེད། །​འཕགས་པའི་གདམས་ངག་དོན་ཆེན་འདི་ལགས་ཏེ། །​ཁྱོད་ཀྱིས་ཐུགས་དུལ་མཛོད་ཅིག་བཅོམ་ལྡན་གྱིས། །​བྱང་སེམས་ཆོས་ཀྱི་རྩ་བ་ལགས་པར་གསུངས། །​ཁེངས་གྲགས་དགེ་བ་བསོད་ནམས་འབྲས་བུ་བཞིན། །​བདེན་པར་སྤྱད་ཀྱང་ཟད་པར་འགྱུར་བ་ཡིན། །​སེམས་བསྐྱེད་པ་ཡི་ཡོན་ཏན་རྟག་པར་ཡང་། །​འབྲས་བུ་འབྱིན་ཅིང་མི་ཟད་འཕེལ་བ་ཡིན། །​སྡིག་པའི་ཕུང་པོ་རི་རབ་ཙམ་ཡོད་ཀྱང་། །​སེམས་བསྐྱེད་ཙམ་གྱིས་དེ་དག་ཞི་ནུས་ན། །​དེ་ལ་བག་ཅན་རྣམས་ཀྱིས་ཅིས་མི་རྟེན།</w:t>
      </w:r>
      <w:r>
        <w:rPr>
          <w:rStyle w:val="FootnoteReference"/>
        </w:rPr>
        <w:footnoteReference w:id="54"/>
      </w:r>
      <w:r>
        <w:t xml:space="preserve"> །​དེས་ནི་དུས་མཐའི་མེ་བཞིན་སྡིག་ཆེན་རྣམས། །​སྐད་ཅིག་གཅིག་གིས་དེ་དག་བསྲེག་པར་ནུས། །​དེ་ཕྱིར་བདག་གིས་སེམས་བསྐྱེད་གཡོ་བ་དང་། །​སྨོན་དང་འཇུག་པ་གཉིས་ཀྱིས་སེམས་བསྐྱེད་དེ། །​མི་ལྡོག་རྩེ་གཅིག་པ་ཡི་དད་པ་ཡིས། །​བྱང་ཆུབ་སེམས་དེ་རྟག་ཏུ་</w:t>
      </w:r>
      <w:r>
        <w:rPr>
          <w:rStyle w:val="FootnoteReference"/>
        </w:rPr>
        <w:footnoteReference w:id="55"/>
      </w:r>
      <w:r>
        <w:t xml:space="preserve">གཟུང་བར་བྱ། །​དེ་ནས་ལེ་ལོ་གཉིད་ཀྱི་དབང་སོང་བས། །​སེམས་བསྐྱེད་བརྗེད་ཀྱང་བསོད་ནམས་ཤུགས་ལ་</w:t>
      </w:r>
      <w:r>
        <w:rPr>
          <w:rStyle w:val="FootnoteReference"/>
        </w:rPr>
        <w:footnoteReference w:id="56"/>
      </w:r>
      <w:r>
        <w:t xml:space="preserve">འཕེལ། །​རྒྱུན་མི་འཆད་པའི་ཆུ་བོའི་</w:t>
      </w:r>
      <w:r>
        <w:rPr>
          <w:rStyle w:val="FootnoteReference"/>
        </w:rPr>
        <w:footnoteReference w:id="57"/>
      </w:r>
      <w:r>
        <w:t xml:space="preserve">གཞུང་དང་མཚུངས། །​ནམ་ཡང་འབྱུང་སྟེ་ཡོན་ཏན་བརྗོད་མི་ལང་། །​སེམས་བསྐྱེད་དད་པས་དམ་ཆོས་སྒོར་ཞུགས་པའི། །​སྐྱེས་བུ་དམ་པས་མན་ངག་འདི་ལྟར་ཟུང་། །​མི་ཁོམ་གནས་སུ་སྐྱེས་ན་ཆོས་སྤྱད་དཀའ། །​རང་ལ་དབང་ཡོད་བཞིན་དུ་དབང་མེད་ཟེར། །​བདུད་ཀྱིས་མངོན་བསླུས་རང་ཉིད་ཕུང་བར་</w:t>
      </w:r>
      <w:r>
        <w:rPr>
          <w:rStyle w:val="FootnoteReference"/>
        </w:rPr>
        <w:footnoteReference w:id="58"/>
      </w:r>
      <w:r>
        <w:t xml:space="preserve">འགྱུར། །​ཐར་པ་བདག་ལ་རག་ལས་འདི་ལ་ནི། །​གཞན་གྱིས་ཅི་ཡང་གྲོགས་བགྱིར་མ་མཆིས་ཀྱིས། །​མི་ལུས་ཐོབ་ཚེ་དལ་གྱིས་སྤྱད་པར་རིགས། །​བདེ་སྡུག་ཟིན་པ་མེད་ཀྱིས་དམ་ཆོས་སྤྱོད། །​འཇིག་རྟེན་ལོངས་སྤྱོད་སུས་</w:t>
      </w:r>
      <w:r>
        <w:rPr>
          <w:rStyle w:val="FootnoteReference"/>
        </w:rPr>
        <w:footnoteReference w:id="59"/>
      </w:r>
      <w:r>
        <w:t xml:space="preserve">ཟ་ཆ་མེད་ཀྱིས། །​སྔུན་</w:t>
      </w:r>
      <w:r>
        <w:rPr>
          <w:rStyle w:val="FootnoteReference"/>
        </w:rPr>
        <w:footnoteReference w:id="60"/>
      </w:r>
      <w:r>
        <w:t xml:space="preserve">ན་སྡོད་ཀྱི་</w:t>
      </w:r>
      <w:r>
        <w:rPr>
          <w:rStyle w:val="FootnoteReference"/>
        </w:rPr>
        <w:footnoteReference w:id="61"/>
      </w:r>
      <w:r>
        <w:t xml:space="preserve">སོ་ནམ་འབད་པར་རིགས། །​གལ་ཏེ་མི་ལུས་ཐོབ་ནས་གཞོན་པའི་ཚེ། །​འཇིག་རྟེན་དགའ་བའི་ཅ་ཅོ་སོགས་བོར་ལ། །​གཞོན་པའི་ཚེ་ནི་དམ་ཆོས་དང་དུ་ལོང་། །​བུ་ཚ་སྙིང་སྡུག་འཁོར་བའི་རྟོད་</w:t>
      </w:r>
      <w:r>
        <w:rPr>
          <w:rStyle w:val="FootnoteReference"/>
        </w:rPr>
        <w:footnoteReference w:id="62"/>
      </w:r>
      <w:r>
        <w:t xml:space="preserve">ཕུར་ཡིན། །​བུ་ཚ་བདེན་པར་འཛིན་པའི་རྨོངས་པ་འགའ། །​ལུས་ལ་ཤིག་ཟ་བྱ་ར་མིག་གིས་བྱས། །​སོར་མོའི་རྒྱ་བ་བཀྱེ་</w:t>
      </w:r>
      <w:r>
        <w:rPr>
          <w:rStyle w:val="FootnoteReference"/>
        </w:rPr>
        <w:footnoteReference w:id="63"/>
      </w:r>
      <w:r>
        <w:t xml:space="preserve">ནས་གཤེད་མས་གསད།</w:t>
      </w:r>
      <w:r>
        <w:rPr>
          <w:rStyle w:val="FootnoteReference"/>
        </w:rPr>
        <w:footnoteReference w:id="64"/>
      </w:r>
      <w:r>
        <w:t xml:space="preserve"> །​རྣམ་སྨིན་གདོང་ན་སྡོད་</w:t>
      </w:r>
      <w:r>
        <w:rPr>
          <w:rStyle w:val="FootnoteReference"/>
        </w:rPr>
        <w:footnoteReference w:id="65"/>
      </w:r>
      <w:r>
        <w:t xml:space="preserve">དེ་ཕྱི་མར་སྨིན། །​སྡུག་བསྔལ་མྱོང་ཚེ་བུ་ཡིས་བདག་མི་ཕན། །​ཁྱོད་ཀྱིས་</w:t>
      </w:r>
      <w:r>
        <w:rPr>
          <w:rStyle w:val="FootnoteReference"/>
        </w:rPr>
        <w:footnoteReference w:id="66"/>
      </w:r>
      <w:r>
        <w:t xml:space="preserve">དགེ་སློང་བྲམ་ཟེ་ལྷ་དང་ནི། །​མགྲོན་དང་ཡབ་ཡུམ་སྲས་དང་བཙུན་མོ་དང་། །​འཁོར་གྱི་སླད་དུ་སྡིག་པ་མི་བགྱི་སྟེ།</w:t>
      </w:r>
      <w:r>
        <w:rPr>
          <w:rStyle w:val="FootnoteReference"/>
        </w:rPr>
        <w:footnoteReference w:id="67"/>
      </w:r>
      <w:r>
        <w:t xml:space="preserve"> །​དམྱལ་བའི་སྡུག་བསྔལ་བསྐལ་</w:t>
      </w:r>
      <w:r>
        <w:rPr>
          <w:rStyle w:val="FootnoteReference"/>
        </w:rPr>
        <w:footnoteReference w:id="68"/>
      </w:r>
      <w:r>
        <w:t xml:space="preserve">འདོད་འགའ་མ་མཆིས། །​དེ་ཕྱིར་བུ་ལ་མ་ཆགས་ཆོས་ལ་འབོད། །​གཞོན་ཚེ་དམ་པའི་ཆོས་ལ་མ་འབད་ན། །​རྒས་ནས་ཉན་འདོད་རྣ་བས་སྒྲ་མི་ཐོས། །​ཤེས་རབ་བྱིང་བས་བློ་ལ་རྟོགས་པ་</w:t>
      </w:r>
      <w:r>
        <w:rPr>
          <w:rStyle w:val="FootnoteReference"/>
        </w:rPr>
        <w:footnoteReference w:id="69"/>
      </w:r>
      <w:r>
        <w:t xml:space="preserve">དཀའ། །​ཆོས་ལ་འགྲོ་འདོད་ལུས་ལ་ནུས་པ་མེད། །​ཆོས་ལ་དགའ་ཡང་བདག་གིས་སྤྱོད་མི་ནུས། །​གཞོན་པའི་ཚེ་ན་དམ་ཆོས་ཅིས་མི་སྤྱད། །​དམ་པའི་ཆོས་ལ་བདེན་པར་ངོ་ཡིས་ཟུང་། །​འཇིག་རྟེན་བདེ་བ་སྤྲིན་བཞིན་འགྱུར་ལྡོག་ཆེ། །​ཆོས་ལ་སྤྱོད་ན་ཕྱུག་པོར་མཁྱེན་པར་མཛོད། །​འཇིག་རྟེན་ནོར་གྱིས་ཕྱུག་པས་ཕུང་བར་ངེས། །​སྡིག་བཅུ་སྤངས་ནས་དགེ་བཅུ་དང་ལེན་པ། །​མཛངས་པ་</w:t>
      </w:r>
      <w:r>
        <w:rPr>
          <w:rStyle w:val="FootnoteReference"/>
        </w:rPr>
        <w:footnoteReference w:id="70"/>
      </w:r>
      <w:r>
        <w:t xml:space="preserve">ལགས་ཏེ་སྐྱེས་བུ་ཕྱི་མར་བདེ། །​མི་འཁྱག་</w:t>
      </w:r>
      <w:r>
        <w:rPr>
          <w:rStyle w:val="FootnoteReference"/>
        </w:rPr>
        <w:footnoteReference w:id="71"/>
      </w:r>
      <w:r>
        <w:t xml:space="preserve">ཙམ་དུ་དག་དུག་གོན་བྱས་ཤིང་། །​མི་ལྟོགས་ཙམ་དུ་ཟས་ངན་ཟོས་བྱས་ལ། །​ལོངས་སྤྱོད་བླ་མེད་བྱང་ཆུབ་བསྔོ་བར་བྱ། །​ནོར་རྣམས་ཀུན་གྱི་ནང་ན་ཆོག་ཤེས་པ། །​རབ་མཆོག་ལགས་པར་ལྷ་མིའི་སྟོན་པས་གསུངས། །​ཀུན་དུ་ཆོག་ཤེས་མཛོད་ཅིག་ཆོག་ཤེས་ན། །​ནོར་མི་བདོག་ཀྱང་ཡང་དག་འབྱོར་པ་ལགས། །​བདག་ནི་ཁྱོད་ལ་བྱམས་པའི་ཞལ་ཏ་ཟེར། །​བདག་ལ་ཟས་ནོར་སྐྱབས་ཀྱི་རེ་བ་མེད། །​ངན་སོང་འཁོར་བའི་གནས་དང་བྲལ་ཕྱིར་གདམས། །​བཀའ་ལྟར་མི་བྱེད་གཏི་མུག་སྨད་པའི་གནས། །​གཡང་སར་འགྲོ་ཡང་དོགས་ཟོན་བྱ་དགོས་ན། །​བསྐལ་པའི་གཏིང་ལྷུང་གཡང་ས་སྨོས་ཅི་དགོས། །​དི་རིང་སང་ལ་འཆི་བར་མི་འགྱུར་ཞེས། །​བདེ་བར་འདུག་པ་བདག་གིས་ག་ལ་རིགས། །​ཆོས་སྤྱད་གཞོན་ཡང་</w:t>
      </w:r>
      <w:r>
        <w:rPr>
          <w:rStyle w:val="FootnoteReference"/>
        </w:rPr>
        <w:footnoteReference w:id="72"/>
      </w:r>
      <w:r>
        <w:t xml:space="preserve">ཤི་བ་བདེ་བ་སྟེ། །​ཞིང་ཁམས་དག་པར་འགྲོ་ཞིང་སྡུག་བསྔལ་མེད། །​ཆོས་མེད་རྒན་རྒོན་ཤི་བ་སྐྱིད་ཅེས་སྨྲ། །​ཤི་སྡུག་ལགས་ཏེ་ངན་སོང་གནས་སུ་འགྲོ། །​སྐྱིད་སྡུག་གཉིས་ཀྱི་བྱེ་བྲག་མཁྱེན་པར་མཛོད། །​ཆོས་དང་ལྡན་ན་དམན་ཡང་བཀུར་སྟི་ཐོབ། །​ཆོས་ཀྱི་ངག་བྱུང་མཁས་པས་བཤད་ཀྱི་</w:t>
      </w:r>
      <w:r>
        <w:rPr>
          <w:rStyle w:val="FootnoteReference"/>
        </w:rPr>
        <w:footnoteReference w:id="73"/>
      </w:r>
      <w:r>
        <w:t xml:space="preserve">ཉོན། །​འཇིག་རྟེན་ནོར་དང་ལྡན་ཞིང་དམ་ཆོས་རྫས་ཀྱིས་སྤྱོད། །​ཆོས་ལ་མ་ཐོངས་</w:t>
      </w:r>
      <w:r>
        <w:rPr>
          <w:rStyle w:val="FootnoteReference"/>
        </w:rPr>
        <w:footnoteReference w:id="74"/>
      </w:r>
      <w:r>
        <w:t xml:space="preserve">རྫས་ཀྱི་མངོན་ཞེན་གྱིས། །​ལོངས་སྤྱོད་རྣམས་ནི་སྐར་མདའི་རང་བཞིན་ལ། །​ཡོངས་སུ་མ་བཏང་དེ་དག་ངེས་པར་འགྱུར། །​དགྲ་དང་ཆོམ་རྐུན་དག་དང་རྒྱལ་པོས་འཇོམས། །​མི་བསད་སྟོང་དུ་འགྲོ་སྲིད་རྐུན་པོས་རྐུ་ཡང་སྲིད། །​ཆོས་ལ་བཏོང་བའི་</w:t>
      </w:r>
      <w:r>
        <w:rPr>
          <w:rStyle w:val="FootnoteReference"/>
        </w:rPr>
        <w:footnoteReference w:id="75"/>
      </w:r>
      <w:r>
        <w:t xml:space="preserve">བརྩོན་འགྲུས་སྤྱད་པར་རིགས། །​ལོངས་སྤྱོད་གཡོ་བ་སྙིང་པོ་མེད་མཁྱེན་ནས། །​དགེ་སློང་བྲམ་ཟེ་གཉེན་དང་བཤེས་རྣམས་ལ། །​སྦྱིན་པ་ཚུལ་བཞིན་སྩལ་བགྱི་</w:t>
      </w:r>
      <w:r>
        <w:rPr>
          <w:rStyle w:val="FootnoteReference"/>
        </w:rPr>
        <w:footnoteReference w:id="76"/>
      </w:r>
      <w:r>
        <w:t xml:space="preserve">ཕ་རོལ་དུ། །​སྦྱིན་ལས་གཞན་པའི་གཉེན་མཆོག་མ་མཆིས་སོ། །​འགྲོན་པོ་ཡུན་རིངས་རྒྱགས་སུ་སྦྱིན་པ་རྨེ། །​རྫས་རྣམས་མྱུར་དུ་ཐོད་ཅིག་སྐྱེས་བུ་</w:t>
      </w:r>
      <w:r>
        <w:rPr>
          <w:rStyle w:val="FootnoteReference"/>
        </w:rPr>
        <w:footnoteReference w:id="77"/>
      </w:r>
      <w:r>
        <w:t xml:space="preserve">དད་པ་ཅན། །​བྱིན་རླབས་འདིར་འབྱུང་ཕྱི་མ་གདོང་ན་སྡོད། །​བདེ་སྐྱིད་འདོད་དང་སྡུག་བསྔལ་སྤོང་འདོད་དང་། །​རིགས་མཐོ་བཞིན་ལེགས་བདེ་བའི་གནས་ཐོབ་དང་། །​བདེ་མཐོང་མོས་ཤིང་སྡུག་བསྔལ་སྤོང་འདོད་པས། །​དམ་ཆོས་འདི་ནི་རྟག་ཏུ་སྤྱད་པར་བྱ། །​ལྷ་དང་མི་ཡི་བདེ་བ་ཐོབ་འདོད་པས། །​དགེ་བཅུ་སྤྱོད་དེ་ལུས་ཁ་བསྲུང་བ་ནི། །​འདོད་ལོག་གཡེམ་དང་སྲོག་གཅོད་རྐུ་</w:t>
      </w:r>
      <w:r>
        <w:rPr>
          <w:rStyle w:val="FootnoteReference"/>
        </w:rPr>
        <w:footnoteReference w:id="78"/>
      </w:r>
      <w:r>
        <w:t xml:space="preserve">བ་དང་། །​བརྫུན་དང་ཕྲ་མ་ཚིག་རྩུབ་འཁྱལ་པ་དང་། །​བརྣབ་སེམས་གནོད་སེམས་ལོག་པར་ལྟ་བ་དང་། །​རང་དོན་ལགས་ཀྱིས་སྡིག་བཅུ་རྒྱབ་ཏུ་བོར། །​རང་ལ་བྱམས་ཤིང་བརྩེ་བས་འབད་པར་བྱ། །​རྔོན་པ་མི་རྒོད་རྐུན་པོ་ཇག་པ་སོགས། །​སྡིག་པའི་རྐྱེན་སོགས་གྲོགས་པོ་འདུག་པ་</w:t>
      </w:r>
      <w:r>
        <w:rPr>
          <w:rStyle w:val="FootnoteReference"/>
        </w:rPr>
        <w:footnoteReference w:id="79"/>
      </w:r>
      <w:r>
        <w:t xml:space="preserve">སྤོང་།</w:t>
      </w:r>
      <w:r>
        <w:rPr>
          <w:rStyle w:val="FootnoteReference"/>
        </w:rPr>
        <w:footnoteReference w:id="80"/>
      </w:r>
      <w:r>
        <w:t xml:space="preserve"> །​ཀུན་དུ་དགེ་བའི་སློབ་དཔོན་སྨན་བཞིན་བསྟེན། །​འོན་ལོང་ཞར་སྒུར་ལུས་ཐོབ་རྒུད་པ་དང་། །​དབུལ་ཕོངས་</w:t>
      </w:r>
      <w:r>
        <w:rPr>
          <w:rStyle w:val="FootnoteReference"/>
        </w:rPr>
        <w:footnoteReference w:id="81"/>
      </w:r>
      <w:r>
        <w:t xml:space="preserve">བཞིན་ངན་ལས་ལས་ནད་མང་རྣམས། །​རྣམ་སྨིན་ལགས་ཀྱིས་གཞན་ལ་ཡུས་མ་ཆེས།</w:t>
      </w:r>
      <w:r>
        <w:rPr>
          <w:rStyle w:val="FootnoteReference"/>
        </w:rPr>
        <w:footnoteReference w:id="82"/>
      </w:r>
      <w:r>
        <w:t xml:space="preserve"> །​མཐོ་རིས་ངན་སོང་གཉིས་ལ་གང་མོས་པ། །​རང་དབང་ཡོད་ཀྱིས་སྐྱིད་སྡུག་ཁྱད་པར་ཉོན། །​གལ་ཏེ་མཐོ་རིས་ཐར་པ་</w:t>
      </w:r>
      <w:r>
        <w:rPr>
          <w:rStyle w:val="FootnoteReference"/>
        </w:rPr>
        <w:footnoteReference w:id="83"/>
      </w:r>
      <w:r>
        <w:t xml:space="preserve">མངོན་ཞེ་</w:t>
      </w:r>
      <w:r>
        <w:rPr>
          <w:rStyle w:val="FootnoteReference"/>
        </w:rPr>
        <w:footnoteReference w:id="84"/>
      </w:r>
      <w:r>
        <w:t xml:space="preserve">ན། །​ཡང་དག་ལྟ་བ་གོམས་པ་དག་ཏུ་མཛོད། །​རྣམ་རྟོག་རི་བོས་མནན་པའི་སེམས་ཅན་རྣམས། །​སྡུག་བསྔལ་འདི་ལ་བཟོད་པའི་གླགས་མེད་</w:t>
      </w:r>
      <w:r>
        <w:rPr>
          <w:rStyle w:val="FootnoteReference"/>
        </w:rPr>
        <w:footnoteReference w:id="85"/>
      </w:r>
      <w:r>
        <w:t xml:space="preserve">དེ། །​འཁོར་བས་འཁོར་ཏེ་ཟོ་ཆུ་ཁྱུད་</w:t>
      </w:r>
      <w:r>
        <w:rPr>
          <w:rStyle w:val="FootnoteReference"/>
        </w:rPr>
        <w:footnoteReference w:id="86"/>
      </w:r>
      <w:r>
        <w:t xml:space="preserve">མོ་འདྲ། །​རྣམ་རྟོག་རླུང་གིས་ཁྱེར་ཏེ་རྩི་ཤིང་ལོ་འདབ་འདྲ། །​རྣམ་རྟོག་རྒྱུད་ལ་སྐྱེས་ཏེ་རྩྭ་ལ་མེ་མཆེད་འདྲ། །​ཡེ་ཤེས་སྐད་ཅིག་མི་གནས་དབྱར་ཁའི་ཤེ་</w:t>
      </w:r>
      <w:r>
        <w:rPr>
          <w:rStyle w:val="FootnoteReference"/>
        </w:rPr>
        <w:footnoteReference w:id="87"/>
      </w:r>
      <w:r>
        <w:t xml:space="preserve">མུན་འདྲ། །​ཕྱི་ཡི་སྡུག་བསྔལ་བཞི་ནི་རང་སེམས་མྱོང་། །​ཡོད་ན་མི་ཐུབ་མེད་ན་བཙལ་</w:t>
      </w:r>
      <w:r>
        <w:rPr>
          <w:rStyle w:val="FootnoteReference"/>
        </w:rPr>
        <w:footnoteReference w:id="88"/>
      </w:r>
      <w:r>
        <w:t xml:space="preserve">མི་རྙེད། །​བྱམས་དང་བྲལ་དོགས་སྡང་དང་ཕྲད་ཀྱི་དོགས། །​ནང་གི་སྡུག་བསྔལ་བཞིས་ནི་རང་ལུས་འཇོམས། །​མ་ལུས་འབྱུང་ཚེ་བྲག་བར་བཙིར་བ་འདྲ། །​མ་ཡིས་མཆོངས་ཚེ་གཡང་ལ་ཕྱིན་པ་སྙམ། །​ལྷུང་ཚེ་ཚེར་མའི་དང་དུ་བསྐྱུར་བ་སྙམ། །​བླངས་ན་བྱེ་ཆུང་ཁྲ་ཡིས་ཁྱེར་བ་སྙམ། །​སྐྱེ་བའི་སྡུག་བསྔལ་རང་ལུས་རྡུལ་བཞིན་རློག །​ལོ་ཟླ་འདས་ཤིང་རྒས་པ་ཤུགས་ཀྱིས་འོང་། །​རྒས་ཚེ་མགོ་ལ་སྐྲ་དཀར་སོ་ཡང་མེད། །​རྣ་བས་མི་ཐོས་མིག་གིས་རང་མི་མཐོང་། །​འདུག་ན་རང་ལུས་ས་རྡོ་ཆད་པ་འདྲ། །​ལངས་ན་སྤང་ལས་</w:t>
      </w:r>
      <w:r>
        <w:rPr>
          <w:rStyle w:val="FootnoteReference"/>
        </w:rPr>
        <w:footnoteReference w:id="89"/>
      </w:r>
      <w:r>
        <w:t xml:space="preserve">ཕུར་པ་འབྱིན་དང་མཚུངས། །​ཕྱི་སྒོར་འགྲོ་ཡང་སྒུར་ནས་གོག་ཅིང་འགྲོ། །​ཟས་སྐོམ་འདོད་ན་གཞན་ལ་རག་ལས་སློང་། །​བུ་ཚས་མཐོང་ཡང་མི་མོས་ཡིད་མི་འོང་། །​དུག་པོ་བསྐོན་ཞིང་སྒོ་རྩ་སྲུང་དུ་གཏོད། །​གཞན་དག་འོང་ནས་</w:t>
      </w:r>
      <w:r>
        <w:rPr>
          <w:rStyle w:val="FootnoteReference"/>
        </w:rPr>
        <w:footnoteReference w:id="90"/>
      </w:r>
      <w:r>
        <w:t xml:space="preserve">ངོ་ཚ་ཕར་ཟུར་ཟེར། །​ཁྱིམ་མཚེས་</w:t>
      </w:r>
      <w:r>
        <w:rPr>
          <w:rStyle w:val="FootnoteReference"/>
        </w:rPr>
        <w:footnoteReference w:id="91"/>
      </w:r>
      <w:r>
        <w:t xml:space="preserve">བྱིས་པ་གཤེ་ཞིང་འཚེ་རུ་འོང་། །​འཚོགས་པར་</w:t>
      </w:r>
      <w:r>
        <w:rPr>
          <w:rStyle w:val="FootnoteReference"/>
        </w:rPr>
        <w:footnoteReference w:id="92"/>
      </w:r>
      <w:r>
        <w:t xml:space="preserve">ཕྱིན་ན་སྐྱུགས་</w:t>
      </w:r>
      <w:r>
        <w:rPr>
          <w:rStyle w:val="FootnoteReference"/>
        </w:rPr>
        <w:footnoteReference w:id="93"/>
      </w:r>
      <w:r>
        <w:t xml:space="preserve">བྲོ་ཕར་སོང་ཟེར། །​ཤི་སྐལ་ཆད་དེ་རྒན་རྒོན་ཡི་དགས་སྐྱེ། །​ངོ་ཚ་ཁྲེལ་འཛེམ་ཤོར་དེ་གཞན་གྱིས་སྐྱུར།</w:t>
      </w:r>
      <w:r>
        <w:rPr>
          <w:rStyle w:val="FootnoteReference"/>
        </w:rPr>
        <w:footnoteReference w:id="94"/>
      </w:r>
      <w:r>
        <w:t xml:space="preserve"> །​བུ་སྨད་ཀུན་ཡང་ཤི་ན་རུང་ཞེས་སྨྲས།</w:t>
      </w:r>
      <w:r>
        <w:rPr>
          <w:rStyle w:val="FootnoteReference"/>
        </w:rPr>
        <w:footnoteReference w:id="95"/>
      </w:r>
      <w:r>
        <w:t xml:space="preserve"> །​རྐང་ལག་འདར་ཞིང་ཁ་མིག་ཆུ་ཡིས་ཁེངས། །​ལུས་ཀྱི་སྟོབས་ཤོར་བེར་ག་གྲོགས་སུ་ཚོལ། །​ལེགས་པར་སྨྲས་ཀྱང་གཞན་གྱི་རྣར་མི་སྙན། །​བདེ་བར་ཉལ་ཀྱང་ལུས་ཚིགས་ཁོལ་ཞིང་ན། །​གཞན་ལ་གཏམ་སྨྲས་རྒས་པའི་ངག་མི་སྙན། །​རྒས་པའི་སྡུག་བསྔལ་བཤད་ན་ཀུན་ལའང་། །​ལུས་ལ་ནད་མེད་བདེ་སྡུག་རེ་བ་རྣམས། །​ངེས་པ་འདོད་པས་ནོངས་དང་འཆི་བ་དང་། །​ན་རྒ་ལ་སོགས་སྡུག་བསྔལ་དུ་མ་ཡི།</w:t>
      </w:r>
      <w:r>
        <w:rPr>
          <w:rStyle w:val="FootnoteReference"/>
        </w:rPr>
        <w:footnoteReference w:id="96"/>
      </w:r>
      <w:r>
        <w:t xml:space="preserve"> །​འབྱུང་གནས་འཁོར་བ་ལ་ནི་སྐྱོ་མཛོད་ཅིག །​དེ་ཡི་</w:t>
      </w:r>
      <w:r>
        <w:rPr>
          <w:rStyle w:val="FootnoteReference"/>
        </w:rPr>
        <w:footnoteReference w:id="97"/>
      </w:r>
      <w:r>
        <w:t xml:space="preserve">ཉེས་པའི་</w:t>
      </w:r>
      <w:r>
        <w:rPr>
          <w:rStyle w:val="FootnoteReference"/>
        </w:rPr>
        <w:footnoteReference w:id="98"/>
      </w:r>
      <w:r>
        <w:t xml:space="preserve">ཤས་ཀྱང་མཁྱེན་པར་མཛོད། །​ཁམས་གསུམ་འཁོར་བའི་ལམ་ལ་བདེ་བ་མེད། །​རིགས་དྲུག་སེམས་ཅན་ནད་ལ་གྲངས་རེ་མང་། །​དུག་ལྔ་དུག་གསུམ་ནད་ཀྱི་དབལ་རེ་ཆ། །​ཐོག་མཐའ་མེད་པ་ནད་ཀྱི་ཡུན་རེ་རིང་། །​དེ་ལྟར་ལགས་ཏེ་མ་རིག་བདེ་རུ་མེད། །​འཆི་བདག་བདུད་ཀྱི་ཞགས་པས་ཟིན་པའི་ཚེ། །​ལུས་ངག་ཡིད་གསུམ་ནད་ཀྱིས་ཐེབས་པའི་ཚེ། །​ངག་གི་སྡུག་བསྔལ་རྔ་མོ་བུ་སྟོར་འདྲ། །​ལྷང་ལྷང་ཙེར་ཙེར་ཅིས་ཀྱང་ནད་ཀྱི་དབང་། །​ལུས་ཀྱི་སྡུག་བསྔལ་སྐམ་ལ་ཉ་སྐྱུར་འདྲ། །​རྒལ་བུ་སྟོད་སྟོད་འཕར་ཡང་ཉམས་</w:t>
      </w:r>
      <w:r>
        <w:rPr>
          <w:rStyle w:val="FootnoteReference"/>
        </w:rPr>
        <w:footnoteReference w:id="99"/>
      </w:r>
      <w:r>
        <w:t xml:space="preserve">སྟོབས་མེད། །​འབྲོས་པར་བསམས་ཀྱང་ཐར་པའི་དུས་མཐའ་མེད། །​གཟེར་གྱིས་ལུས་བཏབ་ངོ་ཚ་ཁྲེལ་འཛེམ་ཤོར། །​གཉེན་འདུན་བསྐོར་ཡང་སྡུག་བསྔལ་རང་གིས་མྱོང་། །​ཟས་སྐོམ་ཁ་རུ་བཅུག་ཀྱང་བྲོ་བརླག་མེད། །​ཉེ་བས་</w:t>
      </w:r>
      <w:r>
        <w:rPr>
          <w:rStyle w:val="FootnoteReference"/>
        </w:rPr>
        <w:footnoteReference w:id="100"/>
      </w:r>
      <w:r>
        <w:t xml:space="preserve">བོས་ཀྱང་ཁ་ནས་</w:t>
      </w:r>
      <w:r>
        <w:rPr>
          <w:rStyle w:val="FootnoteReference"/>
        </w:rPr>
        <w:footnoteReference w:id="101"/>
      </w:r>
      <w:r>
        <w:t xml:space="preserve">སྐད་མི་ཐོན། །​ཇི་ལྟར་ཉལ་ཀྱང་བདེ་བའི་བར་སྐབས་མེད། །​སྡིག་ལ་འགྱོད་པ་སྐྱེས་ཀྱང་བཤགས་ལོང་མེད། །​ན་བའི་སྡུག་བསྔལ་ལགས་ཏེ་</w:t>
      </w:r>
      <w:r>
        <w:rPr>
          <w:rStyle w:val="FootnoteReference"/>
        </w:rPr>
        <w:footnoteReference w:id="102"/>
      </w:r>
      <w:r>
        <w:t xml:space="preserve">ཀུན་ལ་འོང་། །​དེས་ན་མི་ནི་ཡང་དག་ཉིད་དུ་མི་བདེ་ཞིང་། །​མི་གཙང་བདག་མེད་པ་རུ་རིག་པར་བགྱི། །​འཆི་བའི་ཚེ་ན་དགེ་སྡིག་ལས་ཀྱིས་འབྱེད།</w:t>
      </w:r>
      <w:r>
        <w:rPr>
          <w:rStyle w:val="FootnoteReference"/>
        </w:rPr>
        <w:footnoteReference w:id="103"/>
      </w:r>
      <w:r>
        <w:t xml:space="preserve"> །​དགེ་བ་ཅན་ནི་འཆི་ཚེ་བདེ་བ་མཐོང་། །​མུན་པའི་ཁམས་ནས་བདེ་བ་བྱུང་བ་དང་། །​ལུས་ལ་ཆགས་པ་མེད་ཅིང་ལུས་སེམས་བྲལ་ནས་</w:t>
      </w:r>
      <w:r>
        <w:rPr>
          <w:rStyle w:val="FootnoteReference"/>
        </w:rPr>
        <w:footnoteReference w:id="104"/>
      </w:r>
      <w:r>
        <w:t xml:space="preserve">དགའ། །​བདེ་གཤེགས་བསྐོར་བ་བྱེད་ཅིང་ཆོས་བཤད་མཐོང་། །​བདེ་བའི་ཞིང་ཁམས་བྱུང་བས་མོས་པ་འབྱུང་། །​གདུགས་དང་རྒྱལ་མཚན་མཆོད་པའི་རྫས་འབུལ་དང་། །​འགྲོ་དྲུག་གནས་མཐོང་སྙིང་རྗེའི་སེམས་འབྱུང་སྟེ། །​དེ་དང་ལྡན་ན་བདེ་བའི་གནས་སུ་སྐྱེ། །​སྡིག་ཅན་དག་ནི་འཆི་ཚེ་ཉེས་སྐྱོན་མཐོང་། །​སྣང་བའི་ཁམས་ནི་མུན་པ་ནམ་སྲོས་བཞིན། །​མཐོ་ན་སྤྱི་ཚུགས་</w:t>
      </w:r>
      <w:r>
        <w:rPr>
          <w:rStyle w:val="FootnoteReference"/>
        </w:rPr>
        <w:footnoteReference w:id="105"/>
      </w:r>
      <w:r>
        <w:t xml:space="preserve">ཐུར་ལ་སོང་བ་མཐོང་། །​ལག་ན་འདུག་པ་གདུག་པའི་མཚོན་ཆར་མཐོང་། །​སྒྲ་སྐད་ཐམས་ཅད་གདུག་རྟོག་སྒྲ་རུ་ཐོས། །​སྡིག་པ་བྱས་ན་</w:t>
      </w:r>
      <w:r>
        <w:rPr>
          <w:rStyle w:val="FootnoteReference"/>
        </w:rPr>
        <w:footnoteReference w:id="106"/>
      </w:r>
      <w:r>
        <w:t xml:space="preserve">ངན་སོང་ལམ་དུ་སྟོན། །​འཆི་བདག་གཤིན་རྗེས་རྒྱབ་ནས་ཕུལ་ཞིང་བརྡེག །​སྲོག་གཅོད་བདུད་ཀྱིས་གདོང་ནས་བརྩོན་</w:t>
      </w:r>
      <w:r>
        <w:rPr>
          <w:rStyle w:val="FootnoteReference"/>
        </w:rPr>
        <w:footnoteReference w:id="107"/>
      </w:r>
      <w:r>
        <w:t xml:space="preserve">བཞིན་ཁྲིད། །​གཅན་གཟན་གདུག་པའི་འབྲུག་སྒྲ་བཞིན་དུ་སྒྲོགས། །​མཚོན་ཆ་གདུག་པའི་དབལ་ནི་རྩང་བཞིན་འཛུགས། །​འཁོར་བའི་གཡང་སར་རི་གཟར་རྦབ་བཞིན་འདྲིལ། །​ཡི་དགས་གནས་ན་སྡུག་བསྔལ་དཔག་ཏུ་མེད། །​བཀྲེས་སྐོམ་གྲང་ངོ་</w:t>
      </w:r>
      <w:r>
        <w:rPr>
          <w:rStyle w:val="FootnoteReference"/>
        </w:rPr>
        <w:footnoteReference w:id="108"/>
      </w:r>
      <w:r>
        <w:t xml:space="preserve">ངལ་དང་འཇིགས་པ་ཡིས། །​སྐྱེད་པ་</w:t>
      </w:r>
      <w:r>
        <w:rPr>
          <w:rStyle w:val="FootnoteReference"/>
        </w:rPr>
        <w:footnoteReference w:id="109"/>
      </w:r>
      <w:r>
        <w:t xml:space="preserve">ཤིན་ཏུ་མི་བཟད་སྟེན་</w:t>
      </w:r>
      <w:r>
        <w:rPr>
          <w:rStyle w:val="FootnoteReference"/>
        </w:rPr>
        <w:footnoteReference w:id="110"/>
      </w:r>
      <w:r>
        <w:t xml:space="preserve">འཚལ་ལོ། །​མགོ་ལུས་སྐོམ་པར་</w:t>
      </w:r>
      <w:r>
        <w:rPr>
          <w:rStyle w:val="FootnoteReference"/>
        </w:rPr>
        <w:footnoteReference w:id="111"/>
      </w:r>
      <w:r>
        <w:t xml:space="preserve">མི་མཐུན་རྒྱུ་ལས་བྱུང་། །​སྐོམ་སྐྱུགས་བྲོ་</w:t>
      </w:r>
      <w:r>
        <w:rPr>
          <w:rStyle w:val="FootnoteReference"/>
        </w:rPr>
        <w:footnoteReference w:id="112"/>
      </w:r>
      <w:r>
        <w:t xml:space="preserve">ཟེར་སྣ་ཡི་</w:t>
      </w:r>
      <w:r>
        <w:rPr>
          <w:rStyle w:val="FootnoteReference"/>
        </w:rPr>
        <w:footnoteReference w:id="113"/>
      </w:r>
      <w:r>
        <w:t xml:space="preserve">རྒྱུ་ལས་བྱུང་། །​སྡུག་བསྔལ་ཆེ་སྟེ་ལས་ལ་ཟད་དུས་མེད། །​གལ་ཏེ་ཚེ་ཟད་དམྱལ་བའི་གནས་འགྲོ་སྟེ། །​སྐད་ཅིག་ཡུད་ཀྱིས་གནས་དེར་མྱུར་བར་ཕྱིན། །​དམྱལ་བའི་སྡུག་བསྔལ་རིག་ན་མཆི་མ་འོང་། །​བཙོང་</w:t>
      </w:r>
      <w:r>
        <w:rPr>
          <w:rStyle w:val="FootnoteReference"/>
        </w:rPr>
        <w:footnoteReference w:id="114"/>
      </w:r>
      <w:r>
        <w:t xml:space="preserve">ཁུ་རྒྱལ་པོ་འཕྲང་དུ་བསྡད་ནས་ནི། །​གསོན་པོ་པགས་པ་བཤུས་ཤིང་ཡན་ལག་འདོན། །​དེ་ལྟར་བྱས་ཀྱང་རྣམས་སྨིན་</w:t>
      </w:r>
      <w:r>
        <w:rPr>
          <w:rStyle w:val="FootnoteReference"/>
        </w:rPr>
        <w:footnoteReference w:id="115"/>
      </w:r>
      <w:r>
        <w:t xml:space="preserve">འཆིར་མི་འདོད། །​བྱེ་བ་ཕྲག་བརྒྱ་ཉམས་སུ་མྱོང་ཡང་ནི། །​ཇི་སྲིད་མི་དགེ་དེ་ཟད་མ་གྱུར་པ། །​དེ་སྲིད་སྲོག་དང་འབྲལ་བར་མི་འགྱུར་རོ། །​དམྱལ་བའི་ལྕགས་ཁང་མཐོང་ན་དགའ་སྙམ་སེམས། །​ལས་ཀྱི་སྒོ་ཕྱེ་ནང་དུ་དབང་མེད་འགྲོ། །​ལས་རླུང་ཕུག་ནས་སྒོ་གཅོད་མུན་པ་འཐིབས། །​ཕྱོགས་མཚམས་ཀུན་ནས་མེ་འབྱུང་འབྲོས་ས་མེད། །​ཤ་རུས་ཚིག་ཀྱང་འཆི་རུ་ལས་ཀྱིས་འཚོ། །​རང་ཉིད་ཟངས་སུ་འཚོད་ཅིང་ཤ་རུས་བྲལ། །​ཕུར་བཞི་རྒྱང་</w:t>
      </w:r>
      <w:r>
        <w:rPr>
          <w:rStyle w:val="FootnoteReference"/>
        </w:rPr>
        <w:footnoteReference w:id="116"/>
      </w:r>
      <w:r>
        <w:t xml:space="preserve">ཤིང་སྟེང་འོག་ལྕགས་ཀྱིས་བཏབ། །​ལྕགས་གཟེར་སྟེང་འོག་ལུས་ལ་གང་བར་འདེབས། །​གལ་ཏེ་འགུལ་</w:t>
      </w:r>
      <w:r>
        <w:rPr>
          <w:rStyle w:val="FootnoteReference"/>
        </w:rPr>
        <w:footnoteReference w:id="117"/>
      </w:r>
      <w:r>
        <w:t xml:space="preserve">ན་ལྷུ་ཚིགས་རུས་པ་འབྲལ། །​ལྕགས་ཀྱི་བྱ་ཕྲ་</w:t>
      </w:r>
      <w:r>
        <w:rPr>
          <w:rStyle w:val="FootnoteReference"/>
        </w:rPr>
        <w:footnoteReference w:id="118"/>
      </w:r>
      <w:r>
        <w:t xml:space="preserve">མཁའ་ལ་ལྡིང་ཞིང་འདེབས། །​མཚོན་ཆའི་འཁོར་ལོས་ལུས་ལ་དུམ་བུར་གཅོད། །​ལྕགས་ཀྱི་ཐོ་ཆེན་མཁའ་ལ་ལྡིང་ཞིང་བརྡེག །​སོག་ལེས་སྤྱི་བོའི་གཙུག་ནས་རྐང་མཐིལ་</w:t>
      </w:r>
      <w:r>
        <w:rPr>
          <w:rStyle w:val="FootnoteReference"/>
        </w:rPr>
        <w:footnoteReference w:id="119"/>
      </w:r>
      <w:r>
        <w:t xml:space="preserve">གཤོག །​སྤུ་གྲིས་</w:t>
      </w:r>
      <w:r>
        <w:rPr>
          <w:rStyle w:val="FootnoteReference"/>
        </w:rPr>
        <w:footnoteReference w:id="120"/>
      </w:r>
      <w:r>
        <w:t xml:space="preserve">གཏམས་པའི་རི་ལ་དབང་མེད་འཛེག །​རྣག་ཁྲག་བཤུལ་བའི་དྲི་མ་དཔག་ཚད་ཁྱབ། །​རང་གིས་</w:t>
      </w:r>
      <w:r>
        <w:rPr>
          <w:rStyle w:val="FootnoteReference"/>
        </w:rPr>
        <w:footnoteReference w:id="121"/>
      </w:r>
      <w:r>
        <w:t xml:space="preserve">རང་བསྲེགས་</w:t>
      </w:r>
      <w:r>
        <w:rPr>
          <w:rStyle w:val="FootnoteReference"/>
        </w:rPr>
        <w:footnoteReference w:id="122"/>
      </w:r>
      <w:r>
        <w:t xml:space="preserve">སྐྱེ་བོ་རང་གིས་ལེན།</w:t>
      </w:r>
      <w:r>
        <w:rPr>
          <w:rStyle w:val="FootnoteReference"/>
        </w:rPr>
        <w:footnoteReference w:id="123"/>
      </w:r>
      <w:r>
        <w:t xml:space="preserve"> །​འཆོངས་པ་</w:t>
      </w:r>
      <w:r>
        <w:rPr>
          <w:rStyle w:val="FootnoteReference"/>
        </w:rPr>
        <w:footnoteReference w:id="124"/>
      </w:r>
      <w:r>
        <w:t xml:space="preserve">དེ་ལྟར་ལགས་ཏེ་ལྷ་མི་དང་། །​དམྱལ་བ་ཡི་དགས་དུད་འགྲོ་རྣམ་</w:t>
      </w:r>
      <w:r>
        <w:rPr>
          <w:rStyle w:val="FootnoteReference"/>
        </w:rPr>
        <w:footnoteReference w:id="125"/>
      </w:r>
      <w:r>
        <w:t xml:space="preserve">དག་ཏུ། །​སྐྱེ་བ་བཟད་པོ་མ་ལགས་སྐྱེ་བ་ནི། །​གནོད་པ་དུ་མའི་སྣོད་གྱུར་ལགས་པས་མཁྱེན་པར་</w:t>
      </w:r>
      <w:r>
        <w:rPr>
          <w:rStyle w:val="FootnoteReference"/>
        </w:rPr>
        <w:footnoteReference w:id="126"/>
      </w:r>
      <w:r>
        <w:t xml:space="preserve">མཛོད། །​དེས་ན་འཇིག་རྟེན་བདེ་ནུས་ཅི་ལ་ཕན། །​དེ་ཕྱིར་བདག་གིས་བཤད་པའི་མན་ངག་ཉོན། །​འགྲོ་བའི་དོན་མཛད་བླ་མ་དམ་པ་ཡིས། །​མ་འོངས་སེམས་ཅན་སྐྱེ་པའི་</w:t>
      </w:r>
      <w:r>
        <w:rPr>
          <w:rStyle w:val="FootnoteReference"/>
        </w:rPr>
        <w:footnoteReference w:id="127"/>
      </w:r>
      <w:r>
        <w:t xml:space="preserve">དོན་དག་ཏུ། །​མན་ངག་དད་སྐྱེད་</w:t>
      </w:r>
      <w:r>
        <w:rPr>
          <w:rStyle w:val="FootnoteReference"/>
        </w:rPr>
        <w:footnoteReference w:id="128"/>
      </w:r>
      <w:r>
        <w:t xml:space="preserve">སྒྲོན་མ་འདི་བརྩམས་པས། །​འགྲོ་བ་ཀུན་གྱིས་སངས་རྒྱས་ཐོབ་པར་ཤོག །​སློབ་དཔོན་ཀ་མ་ལ་ཤཱི་ལས་མཛད་པ། །​དད་སྐྱེས་</w:t>
      </w:r>
      <w:r>
        <w:rPr>
          <w:rStyle w:val="FootnoteReference"/>
        </w:rPr>
        <w:footnoteReference w:id="129"/>
      </w:r>
      <w:r>
        <w:t xml:space="preserve">སྒྲོན་མ་རྫོགས་སོ། །​</w:t>
      </w:r>
      <w:r>
        <w:t xml:space="preserve"> </w:t>
      </w:r>
      <w:r>
        <w:rPr>
          <w:rStyle w:val="FootnoteReference"/>
        </w:rPr>
        <w:footnoteReference w:id="1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ཅོ་ནེ། བསྐ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སྟོ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ཅ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ཡ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ཟླ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ཐ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ཁའི་བྱ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འདུན་ཕ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བསྙོ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ེ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ཁྱམས་ སྣར་ཐང་། འཁྱགས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ཅོ་ནེ། བཏང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གྱི་ སྣར་ཐང་། རྩལ་གྱི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ཅི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བརྐ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པ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ེ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ཆུ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ཁའི་ཤེ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ལ་ སྣར་ཐང་། སྤང་ལ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སེ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ག་པོ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ཡ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ྨིན་པར་ སྣར་ཐང་། རྣམ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ས།༩༦༥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ཁ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གྲ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ས་ སྣར་ཐང་། བསྲེག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མཁྱེ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ངྒཱ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0:12Z</dcterms:created>
  <dcterms:modified xsi:type="dcterms:W3CDTF">2023-09-10T12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